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915E4" w14:textId="7F5C550E" w:rsidR="0013259C" w:rsidRDefault="00E12E0E">
                            <w:r>
                              <w:t>Fina štangica, voćni jogurt</w:t>
                            </w:r>
                          </w:p>
                          <w:p w14:paraId="1437FB91" w14:textId="1BE86A66" w:rsidR="00E12E0E" w:rsidRDefault="00E12E0E">
                            <w:r>
                              <w:t>Pečeni fileti skuše, kelj na lešo s krumpirom</w:t>
                            </w:r>
                          </w:p>
                          <w:p w14:paraId="3E467D42" w14:textId="32E33EF7" w:rsidR="00E12E0E" w:rsidRDefault="00E12E0E">
                            <w:r>
                              <w:t>Kruh, Linola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0C2915E4" w14:textId="7F5C550E" w:rsidR="0013259C" w:rsidRDefault="00E12E0E">
                      <w:r>
                        <w:t>Fina štangica, voćni jogurt</w:t>
                      </w:r>
                    </w:p>
                    <w:p w14:paraId="1437FB91" w14:textId="1BE86A66" w:rsidR="00E12E0E" w:rsidRDefault="00E12E0E">
                      <w:r>
                        <w:t>Pečeni fileti skuše, kelj na lešo s krumpirom</w:t>
                      </w:r>
                    </w:p>
                    <w:p w14:paraId="3E467D42" w14:textId="32E33EF7" w:rsidR="00E12E0E" w:rsidRDefault="00E12E0E">
                      <w:r>
                        <w:t>Kruh, Linolad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B5E44" w14:textId="5CC24D92" w:rsidR="0013259C" w:rsidRDefault="00E12E0E">
                            <w:r>
                              <w:t>Sendvič, čaj, voće</w:t>
                            </w:r>
                          </w:p>
                          <w:p w14:paraId="2526BA19" w14:textId="723A8A81" w:rsidR="00E12E0E" w:rsidRDefault="00E12E0E">
                            <w:r>
                              <w:t>Varivo od miješanog povrća sa svinjetinom</w:t>
                            </w:r>
                          </w:p>
                          <w:p w14:paraId="4AE063BC" w14:textId="1956EBA8" w:rsidR="00E12E0E" w:rsidRDefault="00E12E0E">
                            <w:r>
                              <w:t>Kesten pi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763B5E44" w14:textId="5CC24D92" w:rsidR="0013259C" w:rsidRDefault="00E12E0E">
                      <w:r>
                        <w:t>Sendvič, čaj, voće</w:t>
                      </w:r>
                    </w:p>
                    <w:p w14:paraId="2526BA19" w14:textId="723A8A81" w:rsidR="00E12E0E" w:rsidRDefault="00E12E0E">
                      <w:r>
                        <w:t>Varivo od miješanog povrća sa svinjetinom</w:t>
                      </w:r>
                    </w:p>
                    <w:p w14:paraId="4AE063BC" w14:textId="1956EBA8" w:rsidR="00E12E0E" w:rsidRDefault="00E12E0E">
                      <w:r>
                        <w:t>Kesten pi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136E3" w14:textId="6BFE69EF" w:rsidR="0013259C" w:rsidRDefault="00E12E0E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i klipić, probiotik, voće</w:t>
                            </w:r>
                          </w:p>
                          <w:p w14:paraId="1A32F821" w14:textId="4802CEA5" w:rsidR="00E12E0E" w:rsidRDefault="00E12E0E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miješanog povrća sa svinjetinom</w:t>
                            </w:r>
                          </w:p>
                          <w:p w14:paraId="2EBE5E18" w14:textId="2248E7C4" w:rsidR="00E12E0E" w:rsidRPr="006558BD" w:rsidRDefault="00E12E0E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sten pi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6CC136E3" w14:textId="6BFE69EF" w:rsidR="0013259C" w:rsidRDefault="00E12E0E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lani klipić, probiotik, voće</w:t>
                      </w:r>
                    </w:p>
                    <w:p w14:paraId="1A32F821" w14:textId="4802CEA5" w:rsidR="00E12E0E" w:rsidRDefault="00E12E0E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miješanog povrća sa svinjetinom</w:t>
                      </w:r>
                    </w:p>
                    <w:p w14:paraId="2EBE5E18" w14:textId="2248E7C4" w:rsidR="00E12E0E" w:rsidRPr="006558BD" w:rsidRDefault="00E12E0E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esten pi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D7E792" w14:textId="1D7BB34C" w:rsidR="00E12E0E" w:rsidRDefault="00E12E0E">
                            <w:r>
                              <w:t>Riža na mlijeku, voće (kruh, humus za učenike od 4. do 8. razreda)</w:t>
                            </w:r>
                          </w:p>
                          <w:p w14:paraId="081E7E8D" w14:textId="30AE9810" w:rsidR="00E12E0E" w:rsidRDefault="00E12E0E">
                            <w:r>
                              <w:t>Panirani pileći medaljoni, karfiol s mrvicama, preljev s jogurtom</w:t>
                            </w:r>
                          </w:p>
                          <w:p w14:paraId="350C5DA7" w14:textId="72ED87B2" w:rsidR="00E12E0E" w:rsidRDefault="00E12E0E">
                            <w:r>
                              <w:t>Kruh, hum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7DD7E792" w14:textId="1D7BB34C" w:rsidR="00E12E0E" w:rsidRDefault="00E12E0E">
                      <w:r>
                        <w:t>Riža na mlijeku, voće (kruh, humus za učenike od 4. do 8. razreda)</w:t>
                      </w:r>
                    </w:p>
                    <w:p w14:paraId="081E7E8D" w14:textId="30AE9810" w:rsidR="00E12E0E" w:rsidRDefault="00E12E0E">
                      <w:r>
                        <w:t>Panirani pileći medaljoni, karfiol s mrvicama, preljev s jogurtom</w:t>
                      </w:r>
                    </w:p>
                    <w:p w14:paraId="350C5DA7" w14:textId="72ED87B2" w:rsidR="00E12E0E" w:rsidRDefault="00E12E0E">
                      <w:r>
                        <w:t>Kruh, humu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07CC8" w14:textId="4074FA2C" w:rsidR="0013259C" w:rsidRDefault="00E12E0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akovica, kakao, voće</w:t>
                            </w:r>
                          </w:p>
                          <w:p w14:paraId="5D556E1F" w14:textId="1953D9C7" w:rsidR="00E12E0E" w:rsidRDefault="00E12E0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tortellini  u umaku od vrhnja</w:t>
                            </w:r>
                          </w:p>
                          <w:p w14:paraId="40D66FAD" w14:textId="0F1DE01D" w:rsidR="00E12E0E" w:rsidRPr="006558BD" w:rsidRDefault="00E12E0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on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F807CC8" w14:textId="4074FA2C" w:rsidR="0013259C" w:rsidRDefault="00E12E0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Makovica, kakao, voće</w:t>
                      </w:r>
                    </w:p>
                    <w:p w14:paraId="5D556E1F" w14:textId="1953D9C7" w:rsidR="00E12E0E" w:rsidRDefault="00E12E0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, tortellini  u umaku od vrhnja</w:t>
                      </w:r>
                    </w:p>
                    <w:p w14:paraId="40D66FAD" w14:textId="0F1DE01D" w:rsidR="00E12E0E" w:rsidRPr="006558BD" w:rsidRDefault="00E12E0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Don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083174F0" w:rsidR="007F395B" w:rsidRPr="007F395B" w:rsidRDefault="00E12E0E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3259C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3259C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083174F0" w:rsidR="007F395B" w:rsidRPr="007F395B" w:rsidRDefault="00E12E0E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13259C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13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13259C"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12E0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12E0E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1</cp:revision>
  <cp:lastPrinted>2025-01-28T07:01:00Z</cp:lastPrinted>
  <dcterms:created xsi:type="dcterms:W3CDTF">2024-08-27T06:52:00Z</dcterms:created>
  <dcterms:modified xsi:type="dcterms:W3CDTF">2026-02-03T07:20:00Z</dcterms:modified>
</cp:coreProperties>
</file>